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in</w:t>
      </w:r>
      <w:r>
        <w:t xml:space="preserve"> </w:t>
      </w:r>
      <w:r>
        <w:t xml:space="preserve">Turkey</w:t>
      </w:r>
      <w:r>
        <w:t xml:space="preserve"> </w:t>
      </w:r>
      <w:r>
        <w:t xml:space="preserve">Istanbul</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Nurse position at [Hospital/Clinic Name] in Istanbul, Turkey. As a dedicated and compassionate nurse with over [X years] of experience in patient care, I am eager to contribute my skills and passion for healthcare to an organization that values excellence and cultural diversity. The opportunity to work as a Nurse in Turkey Istanbul aligns perfectly with my professional aspirations, as I am deeply inspired by the dynamic healthcare landscape of this vibrant city. I am confident that my clinical expertise, cultural adaptability, and commitment to patient-centered care make me an ideal candidate for this role.</w:t>
      </w:r>
    </w:p>
    <w:p>
      <w:pPr>
        <w:pStyle w:val="BodyText"/>
      </w:pPr>
      <w:r>
        <w:t xml:space="preserve">Throughout my career as a Nurse, I have cultivated a strong foundation in critical care, community health, and patient education. My experience spans [mention specific areas such as emergency care, pediatrics, geriatrics, or surgical nursing], where I have consistently prioritized the well-being of patients through empathy, precision, and effective communication. In my previous role at [Previous Healthcare Institution], I was responsible for coordinating treatment plans, monitoring patient vitals, and collaborating with multidisciplinary teams to ensure optimal outcomes. These experiences have honed my ability to work in fast-paced environments while maintaining a focus on compassion and professionalism.</w:t>
      </w:r>
    </w:p>
    <w:p>
      <w:pPr>
        <w:pStyle w:val="BodyText"/>
      </w:pPr>
      <w:r>
        <w:t xml:space="preserve">One of the defining aspects of my nursing career has been my dedication to cultural competence. As a Nurse in Turkey Istanbul, I understand the importance of respecting diverse patient backgrounds and adapting care practices to meet individual needs. My ability to communicate effectively in [mention languages if applicable, e.g., English, Turkish] and my willingness to learn about local customs have allowed me to build trust with patients from varied cultural and linguistic backgrounds. This skill is particularly vital in a city like Istanbul, where healthcare professionals often serve a global community of residents and visitors. I am eager to apply this knowledge to contribute positively to the care environment at [Hospital/Clinic Name].</w:t>
      </w:r>
    </w:p>
    <w:p>
      <w:pPr>
        <w:pStyle w:val="BodyText"/>
      </w:pPr>
      <w:r>
        <w:t xml:space="preserve">What draws me specifically to Turkey Istanbul is the city’s unique blend of tradition and modernity in healthcare. Istanbul is home to world-class medical facilities, advanced technology, and a growing emphasis on holistic patient care. The city’s strategic position as a bridge between Europe and Asia also means that its healthcare sector faces unique challenges and opportunities—ranging from managing diverse populations to addressing public health initiatives. As a Nurse, I am passionate about being part of an institution that not only provides high-quality care but also drives innovation in the field. I am particularly inspired by [Hospital/Clinic Name]’s commitment to [mention specific values or achievements, e.g., "community outreach programs," "research in infectious diseases," or "patient safety initiatives"], which resonates deeply with my own professional values.</w:t>
      </w:r>
    </w:p>
    <w:p>
      <w:pPr>
        <w:pStyle w:val="BodyText"/>
      </w:pPr>
      <w:r>
        <w:t xml:space="preserve">In addition to my clinical skills, I bring a strong work ethic and a collaborative mindset. I thrive in team-oriented environments and have consistently worked closely with doctors, therapists, and administrative staff to deliver seamless care. My ability to remain calm under pressure, manage time efficiently, and prioritize tasks ensures that patients receive timely and effective treatment. For example, during my tenure at [Previous Healthcare Institution], I played a key role in implementing a new patient flow system that reduced wait times by 20% while maintaining high standards of care. This experience has reinforced my belief that proactive problem-solving and teamwork are essential to the success of any healthcare organization.</w:t>
      </w:r>
    </w:p>
    <w:p>
      <w:pPr>
        <w:pStyle w:val="BodyText"/>
      </w:pPr>
      <w:r>
        <w:t xml:space="preserve">As a Nurse, I am also committed to lifelong learning and professional development. I have completed certifications in [mention relevant certifications, e.g., "Advanced Cardiac Life Support (ACLS)," "Pediatric Advanced Life Support (PALS)," or "Infection Control"], which have enhanced my ability to provide evidence-based care. I stay updated on the latest advancements in nursing through continuing education courses and participation in professional organizations such as [mention relevant associations, if applicable]. This dedication to growth ensures that I can contribute meaningfully to the evolving needs of [Hospital/Clinic Name] and its patients.</w:t>
      </w:r>
    </w:p>
    <w:p>
      <w:pPr>
        <w:pStyle w:val="BodyText"/>
      </w:pPr>
      <w:r>
        <w:t xml:space="preserve">Living and working as a Nurse in Turkey Istanbul offers an unparalleled opportunity to immerse myself in a culture rich in history, art, and hospitality. I am particularly drawn to the city’s vibrant neighborhoods, from the bustling markets of Sultanahmet to the tranquil beauty of the Bosphorus. Beyond professional fulfillment, I am eager to embrace the cultural experiences that Istanbul has to offer while building a meaningful connection with its people. This dual focus on career and community is what makes this opportunity so compelling.</w:t>
      </w:r>
    </w:p>
    <w:p>
      <w:pPr>
        <w:pStyle w:val="BodyText"/>
      </w:pPr>
      <w:r>
        <w:t xml:space="preserve">Thank you for considering my application. I would be honored to contribute my skills and passion as a Nurse in Turkey Istanbul, and I am excited about the possibility of working with [Hospital/Clinic Name] to make a positive impact on patient lives. Please feel free to contact me at [your phone number] or [your email address] for further information or to schedule an interview. I look forward to the opportunity to discuss how my background, values, and enthusiasm align with your organization’s miss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in Turkey Istanbul</dc:title>
  <dc:creator/>
  <cp:keywords/>
  <dcterms:created xsi:type="dcterms:W3CDTF">2026-07-23T08:09:42Z</dcterms:created>
  <dcterms:modified xsi:type="dcterms:W3CDTF">2026-07-23T08:09:42Z</dcterms:modified>
</cp:coreProperties>
</file>

<file path=docProps/custom.xml><?xml version="1.0" encoding="utf-8"?>
<Properties xmlns="http://schemas.openxmlformats.org/officeDocument/2006/custom-properties" xmlns:vt="http://schemas.openxmlformats.org/officeDocument/2006/docPropsVTypes"/>
</file>